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A0B7D0" w14:textId="6A49107F" w:rsidR="00E96608" w:rsidRDefault="00000000" w:rsidP="00DA14BB">
      <w:pPr>
        <w:pStyle w:val="Title"/>
      </w:pPr>
      <w:bookmarkStart w:id="0" w:name="Xca4281778149d477ee25bd42ca9033f81bae1a5"/>
      <w:r>
        <w:t>Data Science &amp; Machine Learning Program</w:t>
      </w:r>
    </w:p>
    <w:p w14:paraId="49B08A8A" w14:textId="77777777" w:rsidR="00E96608" w:rsidRDefault="00000000">
      <w:pPr>
        <w:pStyle w:val="Heading3"/>
      </w:pPr>
      <w:bookmarkStart w:id="1" w:name="Xac807927404168ab6621b8b2ad578d3ba2f9245"/>
      <w:bookmarkStart w:id="2" w:name="detailed-curriculum-structure"/>
      <w:bookmarkStart w:id="3" w:name="week-by-week-training-schedule"/>
      <w:bookmarkEnd w:id="0"/>
      <w:r>
        <w:t>Week-by-Week Training Schedule</w:t>
      </w:r>
    </w:p>
    <w:tbl>
      <w:tblPr>
        <w:tblStyle w:val="Table"/>
        <w:tblW w:w="4662" w:type="pct"/>
        <w:tblLayout w:type="fixed"/>
        <w:tblLook w:val="0020" w:firstRow="1" w:lastRow="0" w:firstColumn="0" w:lastColumn="0" w:noHBand="0" w:noVBand="0"/>
      </w:tblPr>
      <w:tblGrid>
        <w:gridCol w:w="831"/>
        <w:gridCol w:w="1797"/>
        <w:gridCol w:w="3510"/>
        <w:gridCol w:w="2791"/>
      </w:tblGrid>
      <w:tr w:rsidR="002E5FC0" w14:paraId="00BB1AF6" w14:textId="77777777" w:rsidTr="002E5F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31" w:type="dxa"/>
          </w:tcPr>
          <w:p w14:paraId="14BFBE0E" w14:textId="77777777" w:rsidR="002E5FC0" w:rsidRDefault="002E5FC0">
            <w:pPr>
              <w:pStyle w:val="Compact"/>
            </w:pPr>
            <w:r>
              <w:t>Week</w:t>
            </w:r>
          </w:p>
        </w:tc>
        <w:tc>
          <w:tcPr>
            <w:tcW w:w="1797" w:type="dxa"/>
          </w:tcPr>
          <w:p w14:paraId="1AEAE479" w14:textId="77777777" w:rsidR="002E5FC0" w:rsidRDefault="002E5FC0">
            <w:pPr>
              <w:pStyle w:val="Compact"/>
            </w:pPr>
            <w:r>
              <w:t>Focus Area</w:t>
            </w:r>
          </w:p>
        </w:tc>
        <w:tc>
          <w:tcPr>
            <w:tcW w:w="3510" w:type="dxa"/>
          </w:tcPr>
          <w:p w14:paraId="404BB113" w14:textId="77777777" w:rsidR="002E5FC0" w:rsidRDefault="002E5FC0">
            <w:pPr>
              <w:pStyle w:val="Compact"/>
            </w:pPr>
            <w:r>
              <w:t>Topics Covered</w:t>
            </w:r>
          </w:p>
        </w:tc>
        <w:tc>
          <w:tcPr>
            <w:tcW w:w="2791" w:type="dxa"/>
          </w:tcPr>
          <w:p w14:paraId="32D50BCE" w14:textId="77777777" w:rsidR="002E5FC0" w:rsidRDefault="002E5FC0">
            <w:pPr>
              <w:pStyle w:val="Compact"/>
            </w:pPr>
            <w:r>
              <w:t>Projects</w:t>
            </w:r>
          </w:p>
        </w:tc>
      </w:tr>
      <w:tr w:rsidR="002E5FC0" w14:paraId="71F3CF12" w14:textId="77777777" w:rsidTr="002E5FC0">
        <w:tc>
          <w:tcPr>
            <w:tcW w:w="831" w:type="dxa"/>
          </w:tcPr>
          <w:p w14:paraId="2505FD3A" w14:textId="77777777" w:rsidR="002E5FC0" w:rsidRDefault="002E5FC0">
            <w:pPr>
              <w:pStyle w:val="Compact"/>
            </w:pPr>
            <w:r>
              <w:rPr>
                <w:b/>
                <w:bCs/>
              </w:rPr>
              <w:t>1</w:t>
            </w:r>
          </w:p>
        </w:tc>
        <w:tc>
          <w:tcPr>
            <w:tcW w:w="1797" w:type="dxa"/>
          </w:tcPr>
          <w:p w14:paraId="71D053D7" w14:textId="77777777" w:rsidR="002E5FC0" w:rsidRDefault="002E5FC0">
            <w:pPr>
              <w:pStyle w:val="Compact"/>
            </w:pPr>
            <w:r>
              <w:rPr>
                <w:b/>
                <w:bCs/>
              </w:rPr>
              <w:t>Foundations &amp; EDA</w:t>
            </w:r>
          </w:p>
        </w:tc>
        <w:tc>
          <w:tcPr>
            <w:tcW w:w="3510" w:type="dxa"/>
          </w:tcPr>
          <w:p w14:paraId="602D462B" w14:textId="77777777" w:rsidR="002E5FC0" w:rsidRDefault="002E5FC0">
            <w:pPr>
              <w:pStyle w:val="Compact"/>
            </w:pPr>
            <w:r>
              <w:t>Python for DS, Pandas, NumPy, Matplotlib/Seaborn, GitHub setup</w:t>
            </w:r>
          </w:p>
        </w:tc>
        <w:tc>
          <w:tcPr>
            <w:tcW w:w="2791" w:type="dxa"/>
          </w:tcPr>
          <w:p w14:paraId="43E9C6CC" w14:textId="77777777" w:rsidR="002E5FC0" w:rsidRDefault="002E5FC0">
            <w:pPr>
              <w:pStyle w:val="Compact"/>
            </w:pPr>
            <w:r>
              <w:t>Iris Dataset Classification</w:t>
            </w:r>
          </w:p>
        </w:tc>
      </w:tr>
      <w:tr w:rsidR="002E5FC0" w14:paraId="282B7411" w14:textId="77777777" w:rsidTr="002E5FC0">
        <w:tc>
          <w:tcPr>
            <w:tcW w:w="831" w:type="dxa"/>
          </w:tcPr>
          <w:p w14:paraId="315BD196" w14:textId="77777777" w:rsidR="002E5FC0" w:rsidRDefault="002E5FC0">
            <w:pPr>
              <w:pStyle w:val="Compact"/>
            </w:pPr>
            <w:r>
              <w:rPr>
                <w:b/>
                <w:bCs/>
              </w:rPr>
              <w:t>2</w:t>
            </w:r>
          </w:p>
        </w:tc>
        <w:tc>
          <w:tcPr>
            <w:tcW w:w="1797" w:type="dxa"/>
          </w:tcPr>
          <w:p w14:paraId="2A843EA3" w14:textId="77777777" w:rsidR="002E5FC0" w:rsidRDefault="002E5FC0">
            <w:pPr>
              <w:pStyle w:val="Compact"/>
            </w:pPr>
            <w:r>
              <w:rPr>
                <w:b/>
                <w:bCs/>
              </w:rPr>
              <w:t>Data Cleaning &amp; Regression</w:t>
            </w:r>
          </w:p>
        </w:tc>
        <w:tc>
          <w:tcPr>
            <w:tcW w:w="3510" w:type="dxa"/>
          </w:tcPr>
          <w:p w14:paraId="2E63B035" w14:textId="77777777" w:rsidR="002E5FC0" w:rsidRDefault="002E5FC0">
            <w:pPr>
              <w:pStyle w:val="Compact"/>
            </w:pPr>
            <w:r>
              <w:t>Data wrangling, missing values, encoding, scaling, feature engineering</w:t>
            </w:r>
          </w:p>
        </w:tc>
        <w:tc>
          <w:tcPr>
            <w:tcW w:w="2791" w:type="dxa"/>
          </w:tcPr>
          <w:p w14:paraId="416BB58C" w14:textId="77777777" w:rsidR="002E5FC0" w:rsidRDefault="002E5FC0">
            <w:pPr>
              <w:pStyle w:val="Compact"/>
            </w:pPr>
            <w:r>
              <w:t>House Price Regression, BigMart Sales Prediction</w:t>
            </w:r>
          </w:p>
        </w:tc>
      </w:tr>
      <w:tr w:rsidR="002E5FC0" w14:paraId="53FC95AF" w14:textId="77777777" w:rsidTr="002E5FC0">
        <w:tc>
          <w:tcPr>
            <w:tcW w:w="831" w:type="dxa"/>
          </w:tcPr>
          <w:p w14:paraId="26107423" w14:textId="77777777" w:rsidR="002E5FC0" w:rsidRDefault="002E5FC0">
            <w:pPr>
              <w:pStyle w:val="Compact"/>
            </w:pPr>
            <w:r>
              <w:rPr>
                <w:b/>
                <w:bCs/>
              </w:rPr>
              <w:t>3</w:t>
            </w:r>
          </w:p>
        </w:tc>
        <w:tc>
          <w:tcPr>
            <w:tcW w:w="1797" w:type="dxa"/>
          </w:tcPr>
          <w:p w14:paraId="604432E3" w14:textId="77777777" w:rsidR="002E5FC0" w:rsidRDefault="002E5FC0">
            <w:pPr>
              <w:pStyle w:val="Compact"/>
            </w:pPr>
            <w:r>
              <w:rPr>
                <w:b/>
                <w:bCs/>
              </w:rPr>
              <w:t>Classification Problems</w:t>
            </w:r>
          </w:p>
        </w:tc>
        <w:tc>
          <w:tcPr>
            <w:tcW w:w="3510" w:type="dxa"/>
          </w:tcPr>
          <w:p w14:paraId="336115F1" w14:textId="4ACFA137" w:rsidR="002E5FC0" w:rsidRDefault="002E5FC0">
            <w:pPr>
              <w:pStyle w:val="Compact"/>
            </w:pPr>
            <w:r>
              <w:t xml:space="preserve">Logistic regression, </w:t>
            </w:r>
            <w:proofErr w:type="gramStart"/>
            <w:r>
              <w:t>decision</w:t>
            </w:r>
            <w:proofErr w:type="gramEnd"/>
            <w:r>
              <w:t xml:space="preserve"> trees, random forests, and evaluation metrics</w:t>
            </w:r>
          </w:p>
        </w:tc>
        <w:tc>
          <w:tcPr>
            <w:tcW w:w="2791" w:type="dxa"/>
          </w:tcPr>
          <w:p w14:paraId="2E939279" w14:textId="77777777" w:rsidR="002E5FC0" w:rsidRDefault="002E5FC0">
            <w:pPr>
              <w:pStyle w:val="Compact"/>
            </w:pPr>
            <w:r>
              <w:t>Loan Prediction, Titanic Survival Prediction</w:t>
            </w:r>
          </w:p>
        </w:tc>
      </w:tr>
      <w:tr w:rsidR="002E5FC0" w14:paraId="008F5A86" w14:textId="77777777" w:rsidTr="002E5FC0">
        <w:tc>
          <w:tcPr>
            <w:tcW w:w="831" w:type="dxa"/>
          </w:tcPr>
          <w:p w14:paraId="1C073E02" w14:textId="77777777" w:rsidR="002E5FC0" w:rsidRDefault="002E5FC0">
            <w:pPr>
              <w:pStyle w:val="Compact"/>
            </w:pPr>
            <w:r>
              <w:rPr>
                <w:b/>
                <w:bCs/>
              </w:rPr>
              <w:t>4</w:t>
            </w:r>
          </w:p>
        </w:tc>
        <w:tc>
          <w:tcPr>
            <w:tcW w:w="1797" w:type="dxa"/>
          </w:tcPr>
          <w:p w14:paraId="5CE287A0" w14:textId="77777777" w:rsidR="002E5FC0" w:rsidRDefault="002E5FC0">
            <w:pPr>
              <w:pStyle w:val="Compact"/>
            </w:pPr>
            <w:r>
              <w:rPr>
                <w:b/>
                <w:bCs/>
              </w:rPr>
              <w:t>NLP Applications</w:t>
            </w:r>
          </w:p>
        </w:tc>
        <w:tc>
          <w:tcPr>
            <w:tcW w:w="3510" w:type="dxa"/>
          </w:tcPr>
          <w:p w14:paraId="7979E81A" w14:textId="77777777" w:rsidR="002E5FC0" w:rsidRDefault="002E5FC0">
            <w:pPr>
              <w:pStyle w:val="Compact"/>
            </w:pPr>
            <w:r>
              <w:t>Text preprocessing, TF-IDF, sentiment analysis, Naive Bayes</w:t>
            </w:r>
          </w:p>
        </w:tc>
        <w:tc>
          <w:tcPr>
            <w:tcW w:w="2791" w:type="dxa"/>
          </w:tcPr>
          <w:p w14:paraId="54CA2BA0" w14:textId="77777777" w:rsidR="002E5FC0" w:rsidRDefault="002E5FC0">
            <w:pPr>
              <w:pStyle w:val="Compact"/>
            </w:pPr>
            <w:r>
              <w:t>Twitter Sentiment Analysis, Fake News Detection</w:t>
            </w:r>
          </w:p>
        </w:tc>
      </w:tr>
      <w:tr w:rsidR="002E5FC0" w14:paraId="7CF487A4" w14:textId="77777777" w:rsidTr="002E5FC0">
        <w:tc>
          <w:tcPr>
            <w:tcW w:w="831" w:type="dxa"/>
          </w:tcPr>
          <w:p w14:paraId="16906601" w14:textId="77777777" w:rsidR="002E5FC0" w:rsidRDefault="002E5FC0">
            <w:pPr>
              <w:pStyle w:val="Compact"/>
            </w:pPr>
            <w:r>
              <w:rPr>
                <w:b/>
                <w:bCs/>
              </w:rPr>
              <w:t>5</w:t>
            </w:r>
          </w:p>
        </w:tc>
        <w:tc>
          <w:tcPr>
            <w:tcW w:w="1797" w:type="dxa"/>
          </w:tcPr>
          <w:p w14:paraId="3CA5E4FE" w14:textId="77777777" w:rsidR="002E5FC0" w:rsidRDefault="002E5FC0">
            <w:pPr>
              <w:pStyle w:val="Compact"/>
            </w:pPr>
            <w:r>
              <w:rPr>
                <w:b/>
                <w:bCs/>
              </w:rPr>
              <w:t>Deep Learning Intro</w:t>
            </w:r>
          </w:p>
        </w:tc>
        <w:tc>
          <w:tcPr>
            <w:tcW w:w="3510" w:type="dxa"/>
          </w:tcPr>
          <w:p w14:paraId="434EC531" w14:textId="77777777" w:rsidR="002E5FC0" w:rsidRDefault="002E5FC0">
            <w:pPr>
              <w:pStyle w:val="Compact"/>
            </w:pPr>
            <w:r>
              <w:t>Keras/PyTorch, CNNs, regularization, validation techniques</w:t>
            </w:r>
          </w:p>
        </w:tc>
        <w:tc>
          <w:tcPr>
            <w:tcW w:w="2791" w:type="dxa"/>
          </w:tcPr>
          <w:p w14:paraId="3FEFD3F3" w14:textId="77777777" w:rsidR="002E5FC0" w:rsidRDefault="002E5FC0">
            <w:pPr>
              <w:pStyle w:val="Compact"/>
            </w:pPr>
            <w:r>
              <w:t>MNIST Digit Recognition, Wine Quality Prediction</w:t>
            </w:r>
          </w:p>
        </w:tc>
      </w:tr>
      <w:tr w:rsidR="002E5FC0" w14:paraId="1BEC1FA9" w14:textId="77777777" w:rsidTr="002E5FC0">
        <w:tc>
          <w:tcPr>
            <w:tcW w:w="831" w:type="dxa"/>
          </w:tcPr>
          <w:p w14:paraId="4C0488E7" w14:textId="77777777" w:rsidR="002E5FC0" w:rsidRDefault="002E5FC0">
            <w:pPr>
              <w:pStyle w:val="Compact"/>
            </w:pPr>
            <w:r>
              <w:rPr>
                <w:b/>
                <w:bCs/>
              </w:rPr>
              <w:t>6</w:t>
            </w:r>
          </w:p>
        </w:tc>
        <w:tc>
          <w:tcPr>
            <w:tcW w:w="1797" w:type="dxa"/>
          </w:tcPr>
          <w:p w14:paraId="6504D62A" w14:textId="77777777" w:rsidR="002E5FC0" w:rsidRDefault="002E5FC0">
            <w:pPr>
              <w:pStyle w:val="Compact"/>
            </w:pPr>
            <w:r>
              <w:rPr>
                <w:b/>
                <w:bCs/>
              </w:rPr>
              <w:t>Computer Vision</w:t>
            </w:r>
          </w:p>
        </w:tc>
        <w:tc>
          <w:tcPr>
            <w:tcW w:w="3510" w:type="dxa"/>
          </w:tcPr>
          <w:p w14:paraId="0598F7B5" w14:textId="77777777" w:rsidR="002E5FC0" w:rsidRDefault="002E5FC0">
            <w:pPr>
              <w:pStyle w:val="Compact"/>
            </w:pPr>
            <w:r>
              <w:t>Advanced CNNs, transfer learning, OpenCV applications</w:t>
            </w:r>
          </w:p>
        </w:tc>
        <w:tc>
          <w:tcPr>
            <w:tcW w:w="2791" w:type="dxa"/>
          </w:tcPr>
          <w:p w14:paraId="58638430" w14:textId="77777777" w:rsidR="002E5FC0" w:rsidRDefault="002E5FC0">
            <w:pPr>
              <w:pStyle w:val="Compact"/>
            </w:pPr>
            <w:r>
              <w:t>Traffic Sign Recognition, Driver Drowsiness Detection</w:t>
            </w:r>
          </w:p>
        </w:tc>
      </w:tr>
      <w:tr w:rsidR="002E5FC0" w14:paraId="03B1B824" w14:textId="77777777" w:rsidTr="002E5FC0">
        <w:tc>
          <w:tcPr>
            <w:tcW w:w="831" w:type="dxa"/>
          </w:tcPr>
          <w:p w14:paraId="4C874E4A" w14:textId="77777777" w:rsidR="002E5FC0" w:rsidRDefault="002E5FC0">
            <w:pPr>
              <w:pStyle w:val="Compact"/>
            </w:pPr>
            <w:r>
              <w:rPr>
                <w:b/>
                <w:bCs/>
              </w:rPr>
              <w:t>7</w:t>
            </w:r>
          </w:p>
        </w:tc>
        <w:tc>
          <w:tcPr>
            <w:tcW w:w="1797" w:type="dxa"/>
          </w:tcPr>
          <w:p w14:paraId="7DD35A0D" w14:textId="77777777" w:rsidR="002E5FC0" w:rsidRDefault="002E5FC0">
            <w:pPr>
              <w:pStyle w:val="Compact"/>
            </w:pPr>
            <w:r>
              <w:rPr>
                <w:b/>
                <w:bCs/>
              </w:rPr>
              <w:t>ML Systems</w:t>
            </w:r>
          </w:p>
        </w:tc>
        <w:tc>
          <w:tcPr>
            <w:tcW w:w="3510" w:type="dxa"/>
          </w:tcPr>
          <w:p w14:paraId="30329784" w14:textId="77777777" w:rsidR="002E5FC0" w:rsidRDefault="002E5FC0">
            <w:pPr>
              <w:pStyle w:val="Compact"/>
            </w:pPr>
            <w:r>
              <w:t>Unsupervised learning, clustering, recommendation systems</w:t>
            </w:r>
          </w:p>
        </w:tc>
        <w:tc>
          <w:tcPr>
            <w:tcW w:w="2791" w:type="dxa"/>
          </w:tcPr>
          <w:p w14:paraId="1FEB60EC" w14:textId="77777777" w:rsidR="002E5FC0" w:rsidRDefault="002E5FC0">
            <w:pPr>
              <w:pStyle w:val="Compact"/>
            </w:pPr>
            <w:r>
              <w:t>Movie Recommender, Customer Segmentation, Fraud Detection</w:t>
            </w:r>
          </w:p>
        </w:tc>
      </w:tr>
      <w:tr w:rsidR="002E5FC0" w14:paraId="790F90FC" w14:textId="77777777" w:rsidTr="002E5FC0">
        <w:tc>
          <w:tcPr>
            <w:tcW w:w="831" w:type="dxa"/>
          </w:tcPr>
          <w:p w14:paraId="53F1E829" w14:textId="77777777" w:rsidR="002E5FC0" w:rsidRDefault="002E5FC0">
            <w:pPr>
              <w:pStyle w:val="Compact"/>
            </w:pPr>
            <w:r>
              <w:rPr>
                <w:b/>
                <w:bCs/>
              </w:rPr>
              <w:t>8</w:t>
            </w:r>
          </w:p>
        </w:tc>
        <w:tc>
          <w:tcPr>
            <w:tcW w:w="1797" w:type="dxa"/>
          </w:tcPr>
          <w:p w14:paraId="026457BF" w14:textId="77777777" w:rsidR="002E5FC0" w:rsidRDefault="002E5FC0">
            <w:pPr>
              <w:pStyle w:val="Compact"/>
            </w:pPr>
            <w:r>
              <w:rPr>
                <w:b/>
                <w:bCs/>
              </w:rPr>
              <w:t>Capstone &amp; Career</w:t>
            </w:r>
          </w:p>
        </w:tc>
        <w:tc>
          <w:tcPr>
            <w:tcW w:w="3510" w:type="dxa"/>
          </w:tcPr>
          <w:p w14:paraId="5E86EE9C" w14:textId="77777777" w:rsidR="002E5FC0" w:rsidRDefault="002E5FC0">
            <w:pPr>
              <w:pStyle w:val="Compact"/>
            </w:pPr>
            <w:r>
              <w:t>End-to-end ML project, portfolio optimization, interview prep</w:t>
            </w:r>
          </w:p>
        </w:tc>
        <w:tc>
          <w:tcPr>
            <w:tcW w:w="2791" w:type="dxa"/>
          </w:tcPr>
          <w:p w14:paraId="797CC7AA" w14:textId="77777777" w:rsidR="002E5FC0" w:rsidRDefault="002E5FC0">
            <w:pPr>
              <w:pStyle w:val="Compact"/>
            </w:pPr>
            <w:r>
              <w:t>Covid-19 X-ray Classification OR Custom capstone</w:t>
            </w:r>
          </w:p>
        </w:tc>
      </w:tr>
    </w:tbl>
    <w:p w14:paraId="424119E5" w14:textId="77777777" w:rsidR="00913FF3" w:rsidRDefault="00913FF3" w:rsidP="00D94DFA">
      <w:pPr>
        <w:pStyle w:val="Heading2"/>
      </w:pPr>
      <w:bookmarkStart w:id="4" w:name="detailed-weekly-curriculum"/>
      <w:bookmarkEnd w:id="1"/>
      <w:bookmarkEnd w:id="2"/>
      <w:bookmarkEnd w:id="3"/>
    </w:p>
    <w:p w14:paraId="45415748" w14:textId="77777777" w:rsidR="00DA14BB" w:rsidRDefault="00DA14BB" w:rsidP="00DA14BB">
      <w:pPr>
        <w:pStyle w:val="Title"/>
        <w:jc w:val="left"/>
      </w:pPr>
    </w:p>
    <w:p w14:paraId="7D9196A3" w14:textId="77777777" w:rsidR="00DA14BB" w:rsidRDefault="00DA14BB" w:rsidP="00DA14BB">
      <w:pPr>
        <w:pStyle w:val="Title"/>
        <w:jc w:val="left"/>
      </w:pPr>
    </w:p>
    <w:p w14:paraId="04D8E3A3" w14:textId="77777777" w:rsidR="00DA14BB" w:rsidRDefault="00DA14BB" w:rsidP="00DA14BB">
      <w:pPr>
        <w:pStyle w:val="Title"/>
        <w:jc w:val="left"/>
      </w:pPr>
    </w:p>
    <w:p w14:paraId="5D9B8C99" w14:textId="554CF827" w:rsidR="00D94DFA" w:rsidRDefault="00D94DFA" w:rsidP="00DA14BB">
      <w:pPr>
        <w:pStyle w:val="Title"/>
        <w:jc w:val="left"/>
      </w:pPr>
      <w:r>
        <w:lastRenderedPageBreak/>
        <w:t>Detailed Weekly Curriculum</w:t>
      </w:r>
    </w:p>
    <w:p w14:paraId="336DC271" w14:textId="77777777" w:rsidR="00D94DFA" w:rsidRDefault="00D94DFA" w:rsidP="00D94DFA">
      <w:pPr>
        <w:pStyle w:val="Heading3"/>
      </w:pPr>
      <w:bookmarkStart w:id="5" w:name="X09490edee1acf90bc66d17d1eb23e4ff6bff69d"/>
      <w:r>
        <w:rPr>
          <w:b/>
          <w:bCs/>
        </w:rPr>
        <w:t>Week 1: Foundations &amp; Exploratory Data Analysis (EDA)</w:t>
      </w:r>
    </w:p>
    <w:p w14:paraId="14C9425E" w14:textId="77777777" w:rsidR="00D94DFA" w:rsidRDefault="00D94DFA" w:rsidP="00D94DFA">
      <w:pPr>
        <w:pStyle w:val="FirstParagraph"/>
      </w:pPr>
      <w:r>
        <w:rPr>
          <w:b/>
          <w:bCs/>
        </w:rPr>
        <w:t>Focus:</w:t>
      </w:r>
      <w:r>
        <w:t xml:space="preserve"> Building strong Python foundations for data science</w:t>
      </w:r>
    </w:p>
    <w:p w14:paraId="0803D769" w14:textId="6AE7E20F" w:rsidR="00D94DFA" w:rsidRDefault="00D94DFA" w:rsidP="00D94DFA">
      <w:pPr>
        <w:pStyle w:val="Heading4"/>
      </w:pPr>
      <w:bookmarkStart w:id="6" w:name="X231749c89a452673e894a05099b1202251b4e9c"/>
      <w:r>
        <w:t>Session 1: Python Fundamentals &amp; Environment Setup</w:t>
      </w:r>
    </w:p>
    <w:p w14:paraId="6B913CA2" w14:textId="77777777" w:rsidR="00DA14BB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</w:t>
      </w:r>
    </w:p>
    <w:p w14:paraId="08687252" w14:textId="29F65E6D" w:rsidR="00DA14BB" w:rsidRDefault="00D94DFA" w:rsidP="00D94DFA">
      <w:pPr>
        <w:pStyle w:val="FirstParagraph"/>
      </w:pPr>
      <w:r>
        <w:t xml:space="preserve">- Python refresher: data types, control structures, functions </w:t>
      </w:r>
    </w:p>
    <w:p w14:paraId="70896813" w14:textId="77777777" w:rsidR="00DA14BB" w:rsidRDefault="00D94DFA" w:rsidP="00D94DFA">
      <w:pPr>
        <w:pStyle w:val="FirstParagraph"/>
      </w:pPr>
      <w:r>
        <w:t xml:space="preserve">- </w:t>
      </w:r>
      <w:proofErr w:type="spellStart"/>
      <w:r>
        <w:t>Jupyter</w:t>
      </w:r>
      <w:proofErr w:type="spellEnd"/>
      <w:r>
        <w:t xml:space="preserve"> notebook setup and best practices</w:t>
      </w:r>
    </w:p>
    <w:p w14:paraId="16DFDB9B" w14:textId="77777777" w:rsidR="00DA14BB" w:rsidRDefault="00D94DFA" w:rsidP="00D94DFA">
      <w:pPr>
        <w:pStyle w:val="FirstParagraph"/>
      </w:pPr>
      <w:r>
        <w:t xml:space="preserve">- Introduction to data science libraries ecosystem </w:t>
      </w:r>
    </w:p>
    <w:p w14:paraId="166B80A8" w14:textId="2DAB120A" w:rsidR="00D94DFA" w:rsidRDefault="00D94DFA" w:rsidP="00D94DFA">
      <w:pPr>
        <w:pStyle w:val="FirstParagraph"/>
      </w:pPr>
      <w:r>
        <w:t>- Git and GitHub setup for portfolio development</w:t>
      </w:r>
    </w:p>
    <w:p w14:paraId="6FF40D5B" w14:textId="77777777" w:rsidR="00DA14BB" w:rsidRDefault="00D94DFA" w:rsidP="00D94DFA">
      <w:pPr>
        <w:pStyle w:val="BodyText"/>
      </w:pPr>
      <w:r>
        <w:rPr>
          <w:b/>
          <w:bCs/>
        </w:rPr>
        <w:t>Practical Activities:</w:t>
      </w:r>
      <w:r>
        <w:t xml:space="preserve"> </w:t>
      </w:r>
    </w:p>
    <w:p w14:paraId="2D4A5DD1" w14:textId="77777777" w:rsidR="00DA14BB" w:rsidRDefault="00D94DFA" w:rsidP="00D94DFA">
      <w:pPr>
        <w:pStyle w:val="BodyText"/>
      </w:pPr>
      <w:r>
        <w:t xml:space="preserve">- Set up development environment (Anaconda, </w:t>
      </w:r>
      <w:proofErr w:type="spellStart"/>
      <w:r>
        <w:t>Jupyter</w:t>
      </w:r>
      <w:proofErr w:type="spellEnd"/>
      <w:r>
        <w:t xml:space="preserve">, VS Code) </w:t>
      </w:r>
    </w:p>
    <w:p w14:paraId="5D23343C" w14:textId="77777777" w:rsidR="00DA14BB" w:rsidRDefault="00D94DFA" w:rsidP="00D94DFA">
      <w:pPr>
        <w:pStyle w:val="BodyText"/>
      </w:pPr>
      <w:r>
        <w:t xml:space="preserve">- Create GitHub repository structure </w:t>
      </w:r>
    </w:p>
    <w:p w14:paraId="353378A3" w14:textId="18FDD6B9" w:rsidR="00D94DFA" w:rsidRDefault="00D94DFA" w:rsidP="00D94DFA">
      <w:pPr>
        <w:pStyle w:val="BodyText"/>
      </w:pPr>
      <w:r>
        <w:t>- Basic Python exercises with data structures</w:t>
      </w:r>
    </w:p>
    <w:p w14:paraId="12A7C342" w14:textId="59155B4B" w:rsidR="00D94DFA" w:rsidRDefault="00D94DFA" w:rsidP="00D94DFA">
      <w:pPr>
        <w:pStyle w:val="Heading4"/>
      </w:pPr>
      <w:bookmarkStart w:id="7" w:name="Xd2945a456d5717605791505160c26533e141e4a"/>
      <w:bookmarkEnd w:id="6"/>
      <w:r>
        <w:t>Session 2</w:t>
      </w:r>
      <w:r w:rsidR="00702104">
        <w:t>:</w:t>
      </w:r>
      <w:r>
        <w:t xml:space="preserve"> Data Manipulation with Pandas &amp; NumPy</w:t>
      </w:r>
    </w:p>
    <w:p w14:paraId="1C97004D" w14:textId="77777777" w:rsidR="00DA14BB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</w:t>
      </w:r>
    </w:p>
    <w:p w14:paraId="7B8E9F2B" w14:textId="77777777" w:rsidR="00DA14BB" w:rsidRDefault="00D94DFA" w:rsidP="00D94DFA">
      <w:pPr>
        <w:pStyle w:val="FirstParagraph"/>
      </w:pPr>
      <w:r>
        <w:t xml:space="preserve">- Pandas </w:t>
      </w:r>
      <w:proofErr w:type="spellStart"/>
      <w:r>
        <w:t>DataFrames</w:t>
      </w:r>
      <w:proofErr w:type="spellEnd"/>
      <w:r>
        <w:t xml:space="preserve">: creation, indexing, filtering, grouping </w:t>
      </w:r>
    </w:p>
    <w:p w14:paraId="4160AB6B" w14:textId="77777777" w:rsidR="00DA14BB" w:rsidRDefault="00D94DFA" w:rsidP="00D94DFA">
      <w:pPr>
        <w:pStyle w:val="FirstParagraph"/>
      </w:pPr>
      <w:r>
        <w:t xml:space="preserve">- NumPy arrays: mathematical operations, broadcasting </w:t>
      </w:r>
    </w:p>
    <w:p w14:paraId="0803C186" w14:textId="77777777" w:rsidR="00DA14BB" w:rsidRDefault="00D94DFA" w:rsidP="00D94DFA">
      <w:pPr>
        <w:pStyle w:val="FirstParagraph"/>
      </w:pPr>
      <w:r>
        <w:t xml:space="preserve">- Data loading from various sources (CSV, JSON, APIs) </w:t>
      </w:r>
    </w:p>
    <w:p w14:paraId="48FA7DBD" w14:textId="349D0CE0" w:rsidR="00D94DFA" w:rsidRDefault="00D94DFA" w:rsidP="00D94DFA">
      <w:pPr>
        <w:pStyle w:val="FirstParagraph"/>
      </w:pPr>
      <w:r>
        <w:t>- Basic data cleaning techniques</w:t>
      </w:r>
    </w:p>
    <w:p w14:paraId="364D9FEE" w14:textId="77777777" w:rsidR="00BB4944" w:rsidRDefault="00D94DFA" w:rsidP="00D94DFA">
      <w:pPr>
        <w:pStyle w:val="BodyText"/>
      </w:pPr>
      <w:r>
        <w:rPr>
          <w:b/>
          <w:bCs/>
        </w:rPr>
        <w:t>Practical Activities:</w:t>
      </w:r>
      <w:r>
        <w:t xml:space="preserve"> </w:t>
      </w:r>
    </w:p>
    <w:p w14:paraId="42547EC1" w14:textId="77777777" w:rsidR="00BB4944" w:rsidRDefault="00D94DFA" w:rsidP="00D94DFA">
      <w:pPr>
        <w:pStyle w:val="BodyText"/>
      </w:pPr>
      <w:r>
        <w:t xml:space="preserve">- Load and explore multiple datasets </w:t>
      </w:r>
    </w:p>
    <w:p w14:paraId="2679E47A" w14:textId="77777777" w:rsidR="00BB4944" w:rsidRDefault="00D94DFA" w:rsidP="00D94DFA">
      <w:pPr>
        <w:pStyle w:val="BodyText"/>
      </w:pPr>
      <w:r>
        <w:t xml:space="preserve">- Practice data manipulation exercises </w:t>
      </w:r>
    </w:p>
    <w:p w14:paraId="4CB68F6E" w14:textId="3E8F9CA9" w:rsidR="00D94DFA" w:rsidRDefault="00D94DFA" w:rsidP="00D94DFA">
      <w:pPr>
        <w:pStyle w:val="BodyText"/>
        <w:rPr>
          <w:b/>
          <w:bCs/>
        </w:rPr>
      </w:pPr>
      <w:r>
        <w:t xml:space="preserve">- Introduction to the </w:t>
      </w:r>
      <w:r>
        <w:rPr>
          <w:b/>
          <w:bCs/>
        </w:rPr>
        <w:t>Iris Dataset</w:t>
      </w:r>
    </w:p>
    <w:p w14:paraId="57F3FE08" w14:textId="77777777" w:rsidR="00BB4944" w:rsidRDefault="00BB4944" w:rsidP="00D94DFA">
      <w:pPr>
        <w:pStyle w:val="BodyText"/>
        <w:rPr>
          <w:b/>
          <w:bCs/>
        </w:rPr>
      </w:pPr>
    </w:p>
    <w:p w14:paraId="36B7AD45" w14:textId="77777777" w:rsidR="00BB4944" w:rsidRDefault="00BB4944" w:rsidP="00D94DFA">
      <w:pPr>
        <w:pStyle w:val="BodyText"/>
      </w:pPr>
    </w:p>
    <w:p w14:paraId="12A94BA6" w14:textId="5E9016FB" w:rsidR="00D94DFA" w:rsidRDefault="00D94DFA" w:rsidP="00D94DFA">
      <w:pPr>
        <w:pStyle w:val="Heading4"/>
      </w:pPr>
      <w:bookmarkStart w:id="8" w:name="X7e0e4ed71d0a44c6ad26f6079b816560591d101"/>
      <w:bookmarkEnd w:id="7"/>
      <w:r>
        <w:lastRenderedPageBreak/>
        <w:t xml:space="preserve">Session 3: Data </w:t>
      </w:r>
      <w:proofErr w:type="spellStart"/>
      <w:r>
        <w:t>Visualisation</w:t>
      </w:r>
      <w:proofErr w:type="spellEnd"/>
      <w:r>
        <w:t xml:space="preserve"> &amp; EDA Techniques</w:t>
      </w:r>
    </w:p>
    <w:p w14:paraId="5DE77495" w14:textId="77777777" w:rsidR="00BB4944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</w:t>
      </w:r>
    </w:p>
    <w:p w14:paraId="4D00C3AA" w14:textId="77777777" w:rsidR="00BB4944" w:rsidRDefault="00D94DFA" w:rsidP="00D94DFA">
      <w:pPr>
        <w:pStyle w:val="FirstParagraph"/>
      </w:pPr>
      <w:r>
        <w:t xml:space="preserve">- Matplotlib fundamentals: plots, subplots, </w:t>
      </w:r>
      <w:proofErr w:type="spellStart"/>
      <w:r>
        <w:t>customisation</w:t>
      </w:r>
      <w:proofErr w:type="spellEnd"/>
      <w:r>
        <w:t xml:space="preserve"> </w:t>
      </w:r>
    </w:p>
    <w:p w14:paraId="29233614" w14:textId="77777777" w:rsidR="00BB4944" w:rsidRDefault="00D94DFA" w:rsidP="00D94DFA">
      <w:pPr>
        <w:pStyle w:val="FirstParagraph"/>
      </w:pPr>
      <w:r>
        <w:t xml:space="preserve">- Seaborn for statistical </w:t>
      </w:r>
      <w:proofErr w:type="spellStart"/>
      <w:r>
        <w:t>visualisation</w:t>
      </w:r>
      <w:proofErr w:type="spellEnd"/>
      <w:r>
        <w:t xml:space="preserve"> </w:t>
      </w:r>
    </w:p>
    <w:p w14:paraId="5B6D27F1" w14:textId="77777777" w:rsidR="00BB4944" w:rsidRDefault="00D94DFA" w:rsidP="00D94DFA">
      <w:pPr>
        <w:pStyle w:val="FirstParagraph"/>
      </w:pPr>
      <w:r>
        <w:t xml:space="preserve">- EDA methodology: univariate, bivariate, multivariate analysis </w:t>
      </w:r>
    </w:p>
    <w:p w14:paraId="03C7ED3C" w14:textId="46DE5B9B" w:rsidR="00D94DFA" w:rsidRDefault="00D94DFA" w:rsidP="00D94DFA">
      <w:pPr>
        <w:pStyle w:val="FirstParagraph"/>
      </w:pPr>
      <w:r>
        <w:t>- Statistical summaries and distributions</w:t>
      </w:r>
    </w:p>
    <w:p w14:paraId="3A6CACB6" w14:textId="77777777" w:rsidR="00BB4944" w:rsidRDefault="00D94DFA" w:rsidP="00D94DFA">
      <w:pPr>
        <w:pStyle w:val="BodyText"/>
      </w:pPr>
      <w:r>
        <w:rPr>
          <w:b/>
          <w:bCs/>
        </w:rPr>
        <w:t>Project:</w:t>
      </w:r>
      <w:r>
        <w:t xml:space="preserve"> </w:t>
      </w:r>
      <w:r>
        <w:rPr>
          <w:b/>
          <w:bCs/>
        </w:rPr>
        <w:t>Iris Dataset Classification</w:t>
      </w:r>
      <w:r>
        <w:t xml:space="preserve"> </w:t>
      </w:r>
    </w:p>
    <w:p w14:paraId="5D882256" w14:textId="77777777" w:rsidR="00BB4944" w:rsidRDefault="00D94DFA" w:rsidP="00D94DFA">
      <w:pPr>
        <w:pStyle w:val="BodyText"/>
      </w:pPr>
      <w:r>
        <w:t xml:space="preserve">- Complete EDA with </w:t>
      </w:r>
      <w:proofErr w:type="spellStart"/>
      <w:r>
        <w:t>visualisations</w:t>
      </w:r>
      <w:proofErr w:type="spellEnd"/>
      <w:r>
        <w:t xml:space="preserve"> </w:t>
      </w:r>
    </w:p>
    <w:p w14:paraId="15FB40B7" w14:textId="77777777" w:rsidR="00BB4944" w:rsidRDefault="00D94DFA" w:rsidP="00D94DFA">
      <w:pPr>
        <w:pStyle w:val="BodyText"/>
      </w:pPr>
      <w:r>
        <w:t xml:space="preserve">- Build first ML model (basic classification) </w:t>
      </w:r>
    </w:p>
    <w:p w14:paraId="27E4C6AE" w14:textId="4A9A2145" w:rsidR="00D94DFA" w:rsidRDefault="00D94DFA" w:rsidP="00D94DFA">
      <w:pPr>
        <w:pStyle w:val="BodyText"/>
      </w:pPr>
      <w:r>
        <w:t>- Document findings and push to GitHub</w:t>
      </w:r>
    </w:p>
    <w:p w14:paraId="0EA6B750" w14:textId="77777777" w:rsidR="00D94DFA" w:rsidRDefault="00D94DFA" w:rsidP="00D94DFA">
      <w:pPr>
        <w:pStyle w:val="BodyText"/>
      </w:pPr>
      <w:r>
        <w:rPr>
          <w:b/>
          <w:bCs/>
        </w:rPr>
        <w:t>Week 1 Deliverable:</w:t>
      </w:r>
      <w:r>
        <w:t xml:space="preserve"> Comprehensive </w:t>
      </w:r>
      <w:proofErr w:type="spellStart"/>
      <w:r>
        <w:t>Jupyter</w:t>
      </w:r>
      <w:proofErr w:type="spellEnd"/>
      <w:r>
        <w:t xml:space="preserve"> notebook with EDA + ML model on GitHub</w:t>
      </w:r>
    </w:p>
    <w:p w14:paraId="2CD33116" w14:textId="33EFDEAF" w:rsidR="00D94DFA" w:rsidRDefault="00D94DFA" w:rsidP="00D94DFA"/>
    <w:p w14:paraId="3D0ED53C" w14:textId="77777777" w:rsidR="00D94DFA" w:rsidRDefault="00D94DFA" w:rsidP="00D94DFA">
      <w:pPr>
        <w:pStyle w:val="Heading3"/>
      </w:pPr>
      <w:bookmarkStart w:id="9" w:name="Xd65a97be78aa36672a876521c956851b3d15e57"/>
      <w:bookmarkEnd w:id="5"/>
      <w:bookmarkEnd w:id="8"/>
      <w:r>
        <w:rPr>
          <w:b/>
          <w:bCs/>
        </w:rPr>
        <w:t>Week 2: Data Preprocessing &amp; Regression Analysis</w:t>
      </w:r>
    </w:p>
    <w:p w14:paraId="7D173A22" w14:textId="77777777" w:rsidR="00D94DFA" w:rsidRDefault="00D94DFA" w:rsidP="00D94DFA">
      <w:pPr>
        <w:pStyle w:val="FirstParagraph"/>
      </w:pPr>
      <w:r>
        <w:rPr>
          <w:b/>
          <w:bCs/>
        </w:rPr>
        <w:t>Focus:</w:t>
      </w:r>
      <w:r>
        <w:t xml:space="preserve"> Advanced data cleaning and regression modelling</w:t>
      </w:r>
    </w:p>
    <w:p w14:paraId="7F1E144C" w14:textId="717287DF" w:rsidR="00D94DFA" w:rsidRDefault="00D94DFA" w:rsidP="00D94DFA">
      <w:pPr>
        <w:pStyle w:val="Heading4"/>
      </w:pPr>
      <w:bookmarkStart w:id="10" w:name="Xaf0e9be74acfc2c5fa29566e3f8a214e906fbc4"/>
      <w:r>
        <w:t>Session 4: Advanced Data Cleaning &amp; Feature Engineering</w:t>
      </w:r>
    </w:p>
    <w:p w14:paraId="3FFDA1D1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Handling missing values: imputation strategies - Outlier detection and treatment - Data type conversions and categorical encoding - Feature scaling and </w:t>
      </w:r>
      <w:proofErr w:type="spellStart"/>
      <w:r>
        <w:t>normalisation</w:t>
      </w:r>
      <w:proofErr w:type="spellEnd"/>
      <w:r>
        <w:t xml:space="preserve"> techniques</w:t>
      </w:r>
    </w:p>
    <w:p w14:paraId="0035B2A9" w14:textId="77777777" w:rsidR="00D94DFA" w:rsidRDefault="00D94DFA" w:rsidP="00D94DFA">
      <w:pPr>
        <w:pStyle w:val="BodyText"/>
      </w:pPr>
      <w:r>
        <w:rPr>
          <w:b/>
          <w:bCs/>
        </w:rPr>
        <w:t>Practical Activities:</w:t>
      </w:r>
      <w:r>
        <w:t xml:space="preserve"> - Work with messy datasets - Implement various imputation methods - Create feature engineering pipeline</w:t>
      </w:r>
    </w:p>
    <w:p w14:paraId="2713A7CE" w14:textId="51D37BFC" w:rsidR="00D94DFA" w:rsidRDefault="00D94DFA" w:rsidP="00D94DFA">
      <w:pPr>
        <w:pStyle w:val="Heading4"/>
      </w:pPr>
      <w:bookmarkStart w:id="11" w:name="Xc4144b6e86ec7b96fc80632848f59b999e2e7c4"/>
      <w:bookmarkEnd w:id="10"/>
      <w:r>
        <w:t>Session 5: Regression Fundamentals &amp; Implementation</w:t>
      </w:r>
    </w:p>
    <w:p w14:paraId="38195C56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Linear regression theory and assumptions - Multiple regression and polynomial features - </w:t>
      </w:r>
      <w:proofErr w:type="spellStart"/>
      <w:r>
        <w:t>Regularisation</w:t>
      </w:r>
      <w:proofErr w:type="spellEnd"/>
      <w:r>
        <w:t xml:space="preserve"> techniques (Ridge, Lasso, Elastic Net) - Model evaluation metrics for regression</w:t>
      </w:r>
    </w:p>
    <w:p w14:paraId="3FF81094" w14:textId="77777777" w:rsidR="00D94DFA" w:rsidRDefault="00D94DFA" w:rsidP="00D94DFA">
      <w:pPr>
        <w:pStyle w:val="BodyText"/>
      </w:pPr>
      <w:r>
        <w:rPr>
          <w:b/>
          <w:bCs/>
        </w:rPr>
        <w:t>Project Start:</w:t>
      </w:r>
      <w:r>
        <w:t xml:space="preserve"> </w:t>
      </w:r>
      <w:r>
        <w:rPr>
          <w:b/>
          <w:bCs/>
        </w:rPr>
        <w:t>House Price Regression</w:t>
      </w:r>
      <w:r>
        <w:t xml:space="preserve"> - Load and explore housing dataset - Feature engineering for price prediction - Implement multiple regression models</w:t>
      </w:r>
    </w:p>
    <w:p w14:paraId="2AA0E698" w14:textId="394843B2" w:rsidR="00D94DFA" w:rsidRDefault="00D94DFA" w:rsidP="00D94DFA">
      <w:pPr>
        <w:pStyle w:val="Heading4"/>
      </w:pPr>
      <w:bookmarkStart w:id="12" w:name="Xa8fb2e3ac5e7463db1d2e8a7725a046dcd0bb2b"/>
      <w:bookmarkEnd w:id="11"/>
      <w:r>
        <w:t>Session 6: Advanced Regression &amp; Business Applications</w:t>
      </w:r>
    </w:p>
    <w:p w14:paraId="79BB0D1D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Cross-validation techniques - Hyperparameter tuning with </w:t>
      </w:r>
      <w:proofErr w:type="spellStart"/>
      <w:r>
        <w:t>GridSearch</w:t>
      </w:r>
      <w:proofErr w:type="spellEnd"/>
      <w:r>
        <w:t xml:space="preserve"> - Feature selection methods - Business interpretation of model results</w:t>
      </w:r>
    </w:p>
    <w:p w14:paraId="17F2FEB5" w14:textId="77777777" w:rsidR="00D94DFA" w:rsidRDefault="00D94DFA" w:rsidP="00D94DFA">
      <w:pPr>
        <w:pStyle w:val="BodyText"/>
      </w:pPr>
      <w:r>
        <w:rPr>
          <w:b/>
          <w:bCs/>
        </w:rPr>
        <w:lastRenderedPageBreak/>
        <w:t>Projects:</w:t>
      </w:r>
      <w:r>
        <w:t xml:space="preserve"> - Complete </w:t>
      </w:r>
      <w:r>
        <w:rPr>
          <w:b/>
          <w:bCs/>
        </w:rPr>
        <w:t>House Price Regression</w:t>
      </w:r>
      <w:r>
        <w:t xml:space="preserve"> with model tuning - Start </w:t>
      </w:r>
      <w:proofErr w:type="spellStart"/>
      <w:r>
        <w:rPr>
          <w:b/>
          <w:bCs/>
        </w:rPr>
        <w:t>BigMart</w:t>
      </w:r>
      <w:proofErr w:type="spellEnd"/>
      <w:r>
        <w:rPr>
          <w:b/>
          <w:bCs/>
        </w:rPr>
        <w:t xml:space="preserve"> Sales Prediction</w:t>
      </w:r>
      <w:r>
        <w:t xml:space="preserve"> project - Compare different regression approaches</w:t>
      </w:r>
    </w:p>
    <w:p w14:paraId="60223241" w14:textId="77777777" w:rsidR="00D94DFA" w:rsidRDefault="00D94DFA" w:rsidP="00D94DFA">
      <w:pPr>
        <w:pStyle w:val="BodyText"/>
      </w:pPr>
      <w:r>
        <w:rPr>
          <w:b/>
          <w:bCs/>
        </w:rPr>
        <w:t>Week 2 Deliverable:</w:t>
      </w:r>
      <w:r>
        <w:t xml:space="preserve"> Two complete regression projects with documentation and model comparison</w:t>
      </w:r>
    </w:p>
    <w:p w14:paraId="1AEED2EA" w14:textId="62EE6E7E" w:rsidR="00D94DFA" w:rsidRDefault="00D94DFA" w:rsidP="00D94DFA"/>
    <w:p w14:paraId="571E12AE" w14:textId="77777777" w:rsidR="00D94DFA" w:rsidRDefault="00D94DFA" w:rsidP="00D94DFA">
      <w:pPr>
        <w:pStyle w:val="Heading3"/>
      </w:pPr>
      <w:bookmarkStart w:id="13" w:name="X4685a81bcd3657ab9e800a3a03d86446e7609cb"/>
      <w:bookmarkEnd w:id="9"/>
      <w:bookmarkEnd w:id="12"/>
      <w:r>
        <w:rPr>
          <w:b/>
          <w:bCs/>
        </w:rPr>
        <w:t>Week 3: Classification Algorithms &amp; Evaluation</w:t>
      </w:r>
    </w:p>
    <w:p w14:paraId="37BF757A" w14:textId="77777777" w:rsidR="00D94DFA" w:rsidRDefault="00D94DFA" w:rsidP="00D94DFA">
      <w:pPr>
        <w:pStyle w:val="FirstParagraph"/>
      </w:pPr>
      <w:r>
        <w:rPr>
          <w:b/>
          <w:bCs/>
        </w:rPr>
        <w:t>Focus:</w:t>
      </w:r>
      <w:r>
        <w:t xml:space="preserve"> Binary and multi-class classification problems</w:t>
      </w:r>
    </w:p>
    <w:p w14:paraId="470AA21C" w14:textId="2459D2A4" w:rsidR="00D94DFA" w:rsidRDefault="00D94DFA" w:rsidP="00D94DFA">
      <w:pPr>
        <w:pStyle w:val="Heading4"/>
      </w:pPr>
      <w:bookmarkStart w:id="14" w:name="Xa93b29db56045c98c881e083618898df0abd1ea"/>
      <w:r>
        <w:t>Session 7: Classification Fundamentals</w:t>
      </w:r>
    </w:p>
    <w:p w14:paraId="7DF9EF60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Logistic regression: theory and implementation - Decision trees: splitting criteria, pruning - Classification vs regression: key differences - Probability interpretation in classification</w:t>
      </w:r>
    </w:p>
    <w:p w14:paraId="78612298" w14:textId="77777777" w:rsidR="00D94DFA" w:rsidRDefault="00D94DFA" w:rsidP="00D94DFA">
      <w:pPr>
        <w:pStyle w:val="BodyText"/>
      </w:pPr>
      <w:r>
        <w:rPr>
          <w:b/>
          <w:bCs/>
        </w:rPr>
        <w:t>Project Start:</w:t>
      </w:r>
      <w:r>
        <w:t xml:space="preserve"> </w:t>
      </w:r>
      <w:r>
        <w:rPr>
          <w:b/>
          <w:bCs/>
        </w:rPr>
        <w:t>Loan Prediction</w:t>
      </w:r>
      <w:r>
        <w:t xml:space="preserve"> - Explore loan approval dataset - Implement logistic regression - Feature importance analysis</w:t>
      </w:r>
    </w:p>
    <w:p w14:paraId="417910A3" w14:textId="24F2A24A" w:rsidR="00D94DFA" w:rsidRDefault="00D94DFA" w:rsidP="00D94DFA">
      <w:pPr>
        <w:pStyle w:val="Heading4"/>
      </w:pPr>
      <w:bookmarkStart w:id="15" w:name="Xa882548cc77df4d528ead0858a8304bd7275e84"/>
      <w:bookmarkEnd w:id="14"/>
      <w:r>
        <w:t>Session 8: Ensemble Methods &amp; Advanced Classification</w:t>
      </w:r>
    </w:p>
    <w:p w14:paraId="5C801AF3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Random Forest: bagging and feature randomness - Gradient Boosting and </w:t>
      </w:r>
      <w:proofErr w:type="spellStart"/>
      <w:r>
        <w:t>XGBoost</w:t>
      </w:r>
      <w:proofErr w:type="spellEnd"/>
      <w:r>
        <w:t xml:space="preserve"> - Ensemble voting methods - Handling imbalanced datasets</w:t>
      </w:r>
    </w:p>
    <w:p w14:paraId="3996BF09" w14:textId="77777777" w:rsidR="00D94DFA" w:rsidRDefault="00D94DFA" w:rsidP="00D94DFA">
      <w:pPr>
        <w:pStyle w:val="BodyText"/>
      </w:pPr>
      <w:r>
        <w:rPr>
          <w:b/>
          <w:bCs/>
        </w:rPr>
        <w:t>Practical Activities:</w:t>
      </w:r>
      <w:r>
        <w:t xml:space="preserve"> - Compare individual vs ensemble models - Implement SMOTE for imbalanced data - Cross-validation for model selection</w:t>
      </w:r>
    </w:p>
    <w:p w14:paraId="672B7F2E" w14:textId="0B48BA04" w:rsidR="00D94DFA" w:rsidRDefault="00D94DFA" w:rsidP="00D94DFA">
      <w:pPr>
        <w:pStyle w:val="Heading4"/>
      </w:pPr>
      <w:bookmarkStart w:id="16" w:name="X2ad29316bbd1d07e1080f1a587b40f72c178abc"/>
      <w:bookmarkEnd w:id="15"/>
      <w:r>
        <w:t>Session 9: Model Evaluation &amp; Business Metrics</w:t>
      </w:r>
    </w:p>
    <w:p w14:paraId="0ABAE96C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Confusion matrix and classification report - ROC curves and AUC interpretation - Precision, recall, F1-score trade-offs - Business-specific evaluation metrics</w:t>
      </w:r>
    </w:p>
    <w:p w14:paraId="3F998251" w14:textId="77777777" w:rsidR="00D94DFA" w:rsidRDefault="00D94DFA" w:rsidP="00D94DFA">
      <w:pPr>
        <w:pStyle w:val="BodyText"/>
      </w:pPr>
      <w:r>
        <w:rPr>
          <w:b/>
          <w:bCs/>
        </w:rPr>
        <w:t>Project:</w:t>
      </w:r>
      <w:r>
        <w:t xml:space="preserve"> </w:t>
      </w:r>
      <w:r>
        <w:rPr>
          <w:b/>
          <w:bCs/>
        </w:rPr>
        <w:t>Titanic Survival Prediction</w:t>
      </w:r>
      <w:r>
        <w:t xml:space="preserve"> - Complete end-to-end classification pipeline - Comprehensive model evaluation - Feature engineering for survival prediction</w:t>
      </w:r>
    </w:p>
    <w:p w14:paraId="7F292C19" w14:textId="77777777" w:rsidR="00D94DFA" w:rsidRDefault="00D94DFA" w:rsidP="00D94DFA">
      <w:pPr>
        <w:pStyle w:val="BodyText"/>
      </w:pPr>
      <w:r>
        <w:rPr>
          <w:b/>
          <w:bCs/>
        </w:rPr>
        <w:t>Week 3 Deliverable:</w:t>
      </w:r>
      <w:r>
        <w:t xml:space="preserve"> Two classification projects with comprehensive evaluation metrics and business insights</w:t>
      </w:r>
    </w:p>
    <w:p w14:paraId="698DB0A4" w14:textId="625E2E57" w:rsidR="00D94DFA" w:rsidRDefault="00D94DFA" w:rsidP="00D94DFA"/>
    <w:p w14:paraId="7BBE83A1" w14:textId="77777777" w:rsidR="00D94DFA" w:rsidRDefault="00D94DFA" w:rsidP="00D94DFA">
      <w:pPr>
        <w:pStyle w:val="Heading3"/>
      </w:pPr>
      <w:bookmarkStart w:id="17" w:name="week-4-natural-language-processing-nlp"/>
      <w:bookmarkEnd w:id="13"/>
      <w:bookmarkEnd w:id="16"/>
      <w:r>
        <w:rPr>
          <w:b/>
          <w:bCs/>
        </w:rPr>
        <w:t>Week 4: Natural Language Processing (NLP)</w:t>
      </w:r>
    </w:p>
    <w:p w14:paraId="56CCA196" w14:textId="77777777" w:rsidR="00D94DFA" w:rsidRDefault="00D94DFA" w:rsidP="00D94DFA">
      <w:pPr>
        <w:pStyle w:val="FirstParagraph"/>
      </w:pPr>
      <w:r>
        <w:rPr>
          <w:b/>
          <w:bCs/>
        </w:rPr>
        <w:t>Focus:</w:t>
      </w:r>
      <w:r>
        <w:t xml:space="preserve"> Text data processing and sentiment analysis</w:t>
      </w:r>
    </w:p>
    <w:p w14:paraId="035FD921" w14:textId="0014E9B9" w:rsidR="00D94DFA" w:rsidRDefault="00D94DFA" w:rsidP="00D94DFA">
      <w:pPr>
        <w:pStyle w:val="Heading4"/>
      </w:pPr>
      <w:bookmarkStart w:id="18" w:name="X49e79b56274c13b7c6eee89c754c1b0412a5d40"/>
      <w:r>
        <w:t>Session 10: Text Preprocessing &amp; NLP Fundamentals</w:t>
      </w:r>
    </w:p>
    <w:p w14:paraId="0F196E1B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Text cleaning: </w:t>
      </w:r>
      <w:proofErr w:type="spellStart"/>
      <w:r>
        <w:t>tokenisation</w:t>
      </w:r>
      <w:proofErr w:type="spellEnd"/>
      <w:r>
        <w:t xml:space="preserve">, stemming, </w:t>
      </w:r>
      <w:proofErr w:type="spellStart"/>
      <w:r>
        <w:t>lemmatisation</w:t>
      </w:r>
      <w:proofErr w:type="spellEnd"/>
      <w:r>
        <w:t xml:space="preserve"> - Stop words removal and text </w:t>
      </w:r>
      <w:proofErr w:type="spellStart"/>
      <w:r>
        <w:t>normalisation</w:t>
      </w:r>
      <w:proofErr w:type="spellEnd"/>
      <w:r>
        <w:t xml:space="preserve"> - Regular expressions for text processing - Introduction to NLTK and </w:t>
      </w:r>
      <w:proofErr w:type="spellStart"/>
      <w:r>
        <w:t>spaCy</w:t>
      </w:r>
      <w:proofErr w:type="spellEnd"/>
      <w:r>
        <w:t xml:space="preserve"> libraries</w:t>
      </w:r>
    </w:p>
    <w:p w14:paraId="5DA1AE3D" w14:textId="77777777" w:rsidR="00D94DFA" w:rsidRDefault="00D94DFA" w:rsidP="00D94DFA">
      <w:pPr>
        <w:pStyle w:val="BodyText"/>
      </w:pPr>
      <w:r>
        <w:rPr>
          <w:b/>
          <w:bCs/>
        </w:rPr>
        <w:lastRenderedPageBreak/>
        <w:t>Practical Activities:</w:t>
      </w:r>
      <w:r>
        <w:t xml:space="preserve"> - Process raw text data from various sources - Build text preprocessing pipeline - Explore Twitter and news datasets</w:t>
      </w:r>
    </w:p>
    <w:p w14:paraId="1EA64F5A" w14:textId="3D570F83" w:rsidR="00D94DFA" w:rsidRDefault="00D94DFA" w:rsidP="00D94DFA">
      <w:pPr>
        <w:pStyle w:val="Heading4"/>
      </w:pPr>
      <w:bookmarkStart w:id="19" w:name="Xe7b10bae71745208934b444e04f7ee6ea15ee8f"/>
      <w:bookmarkEnd w:id="18"/>
      <w:r>
        <w:t>Session 11: Feature Extraction from Text</w:t>
      </w:r>
    </w:p>
    <w:p w14:paraId="6D3EE677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Bag of Words (</w:t>
      </w:r>
      <w:proofErr w:type="spellStart"/>
      <w:r>
        <w:t>BoW</w:t>
      </w:r>
      <w:proofErr w:type="spellEnd"/>
      <w:r>
        <w:t>) model - TF-IDF (Term Frequency-Inverse Document Frequency) - N-grams and character-level features - Word embeddings introduction</w:t>
      </w:r>
    </w:p>
    <w:p w14:paraId="211C5AF8" w14:textId="77777777" w:rsidR="00D94DFA" w:rsidRDefault="00D94DFA" w:rsidP="00D94DFA">
      <w:pPr>
        <w:pStyle w:val="BodyText"/>
      </w:pPr>
      <w:r>
        <w:rPr>
          <w:b/>
          <w:bCs/>
        </w:rPr>
        <w:t>Project Start:</w:t>
      </w:r>
      <w:r>
        <w:t xml:space="preserve"> </w:t>
      </w:r>
      <w:r>
        <w:rPr>
          <w:b/>
          <w:bCs/>
        </w:rPr>
        <w:t>Sentiment Analysis</w:t>
      </w:r>
      <w:r>
        <w:t xml:space="preserve"> - Amazon reviews dataset exploration - Implement </w:t>
      </w:r>
      <w:proofErr w:type="spellStart"/>
      <w:r>
        <w:t>BoW</w:t>
      </w:r>
      <w:proofErr w:type="spellEnd"/>
      <w:r>
        <w:t xml:space="preserve"> and TF-IDF approaches - Compare feature extraction methods</w:t>
      </w:r>
    </w:p>
    <w:p w14:paraId="57DA99C2" w14:textId="4FFADBFF" w:rsidR="00D94DFA" w:rsidRDefault="00D94DFA" w:rsidP="00D94DFA">
      <w:pPr>
        <w:pStyle w:val="Heading4"/>
      </w:pPr>
      <w:bookmarkStart w:id="20" w:name="Xaa7d0ffa97b0b11498b2a425eae320298936b28"/>
      <w:bookmarkEnd w:id="19"/>
      <w:r>
        <w:t>Session 12: NLP Classification &amp; Applications</w:t>
      </w:r>
    </w:p>
    <w:p w14:paraId="7849941F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Naive Bayes for text classification - Support Vector Machines for text - Model evaluation for NLP tasks - Handling multi-class text classification</w:t>
      </w:r>
    </w:p>
    <w:p w14:paraId="39C451A3" w14:textId="77777777" w:rsidR="00D94DFA" w:rsidRDefault="00D94DFA" w:rsidP="00D94DFA">
      <w:pPr>
        <w:pStyle w:val="BodyText"/>
      </w:pPr>
      <w:r>
        <w:rPr>
          <w:b/>
          <w:bCs/>
        </w:rPr>
        <w:t>Projects:</w:t>
      </w:r>
      <w:r>
        <w:t xml:space="preserve"> - Complete </w:t>
      </w:r>
      <w:r>
        <w:rPr>
          <w:b/>
          <w:bCs/>
        </w:rPr>
        <w:t>Twitter Sentiment Analysis</w:t>
      </w:r>
      <w:r>
        <w:t xml:space="preserve"> - </w:t>
      </w:r>
      <w:r>
        <w:rPr>
          <w:b/>
          <w:bCs/>
        </w:rPr>
        <w:t>Fake News Detection</w:t>
      </w:r>
      <w:r>
        <w:t xml:space="preserve"> implementation - </w:t>
      </w:r>
      <w:r>
        <w:rPr>
          <w:b/>
          <w:bCs/>
        </w:rPr>
        <w:t>Email Classification</w:t>
      </w:r>
      <w:r>
        <w:t xml:space="preserve"> (spam vs ham)</w:t>
      </w:r>
    </w:p>
    <w:p w14:paraId="3B7CB51A" w14:textId="77777777" w:rsidR="00D94DFA" w:rsidRDefault="00D94DFA" w:rsidP="00D94DFA">
      <w:pPr>
        <w:pStyle w:val="BodyText"/>
      </w:pPr>
      <w:r>
        <w:rPr>
          <w:b/>
          <w:bCs/>
        </w:rPr>
        <w:t>Week 4 Deliverable:</w:t>
      </w:r>
      <w:r>
        <w:t xml:space="preserve"> Three NLP projects demonstrating different text classification approaches</w:t>
      </w:r>
    </w:p>
    <w:p w14:paraId="3A3C8CF3" w14:textId="6DAD5D08" w:rsidR="00D94DFA" w:rsidRDefault="00D94DFA" w:rsidP="00D94DFA"/>
    <w:p w14:paraId="3FF80C56" w14:textId="77777777" w:rsidR="00D94DFA" w:rsidRDefault="00D94DFA" w:rsidP="00D94DFA">
      <w:pPr>
        <w:pStyle w:val="Heading3"/>
      </w:pPr>
      <w:bookmarkStart w:id="21" w:name="week-5-introduction-to-deep-learning"/>
      <w:bookmarkEnd w:id="17"/>
      <w:bookmarkEnd w:id="20"/>
      <w:r>
        <w:rPr>
          <w:b/>
          <w:bCs/>
        </w:rPr>
        <w:t>Week 5: Introduction to Deep Learning</w:t>
      </w:r>
    </w:p>
    <w:p w14:paraId="29FE12B7" w14:textId="77777777" w:rsidR="00D94DFA" w:rsidRDefault="00D94DFA" w:rsidP="00D94DFA">
      <w:pPr>
        <w:pStyle w:val="FirstParagraph"/>
      </w:pPr>
      <w:r>
        <w:rPr>
          <w:b/>
          <w:bCs/>
        </w:rPr>
        <w:t>Focus:</w:t>
      </w:r>
      <w:r>
        <w:t xml:space="preserve"> Neural networks and computer vision basics</w:t>
      </w:r>
    </w:p>
    <w:p w14:paraId="1320B74C" w14:textId="65D6B115" w:rsidR="00D94DFA" w:rsidRDefault="00D94DFA" w:rsidP="00D94DFA">
      <w:pPr>
        <w:pStyle w:val="Heading4"/>
      </w:pPr>
      <w:bookmarkStart w:id="22" w:name="Xdb940b79635b4bf80403d2b6141f8ce2c127f81"/>
      <w:r>
        <w:t>Session 13: Neural Network Fundamentals</w:t>
      </w:r>
    </w:p>
    <w:p w14:paraId="692496A7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Perceptron and multi-layer </w:t>
      </w:r>
      <w:proofErr w:type="spellStart"/>
      <w:r>
        <w:t>perceptrons</w:t>
      </w:r>
      <w:proofErr w:type="spellEnd"/>
      <w:r>
        <w:t xml:space="preserve"> - Backpropagation algorithm - Activation functions and their properties - Introduction to TensorFlow/</w:t>
      </w:r>
      <w:proofErr w:type="spellStart"/>
      <w:r>
        <w:t>Keras</w:t>
      </w:r>
      <w:proofErr w:type="spellEnd"/>
    </w:p>
    <w:p w14:paraId="3BB47FC7" w14:textId="77777777" w:rsidR="00D94DFA" w:rsidRDefault="00D94DFA" w:rsidP="00D94DFA">
      <w:pPr>
        <w:pStyle w:val="BodyText"/>
      </w:pPr>
      <w:r>
        <w:rPr>
          <w:b/>
          <w:bCs/>
        </w:rPr>
        <w:t>Practical Activities:</w:t>
      </w:r>
      <w:r>
        <w:t xml:space="preserve"> - Build neural network from scratch - Implement simple MLP with </w:t>
      </w:r>
      <w:proofErr w:type="spellStart"/>
      <w:r>
        <w:t>Keras</w:t>
      </w:r>
      <w:proofErr w:type="spellEnd"/>
      <w:r>
        <w:t xml:space="preserve"> - Understand gradient descent </w:t>
      </w:r>
      <w:proofErr w:type="spellStart"/>
      <w:r>
        <w:t>visualisation</w:t>
      </w:r>
      <w:proofErr w:type="spellEnd"/>
    </w:p>
    <w:p w14:paraId="1696B97B" w14:textId="78545E99" w:rsidR="00D94DFA" w:rsidRDefault="00D94DFA" w:rsidP="00D94DFA">
      <w:pPr>
        <w:pStyle w:val="Heading4"/>
      </w:pPr>
      <w:bookmarkStart w:id="23" w:name="X141e16e75260cd0f3d2602ecbf8f351dd7d62b4"/>
      <w:bookmarkEnd w:id="22"/>
      <w:r>
        <w:t>Session 14: Convolutional Neural Networks (CNNs)</w:t>
      </w:r>
    </w:p>
    <w:p w14:paraId="2F566266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CNN architecture: convolution, pooling, fully connected layers - Feature maps and filters - CNN for image classification - Transfer learning concepts</w:t>
      </w:r>
    </w:p>
    <w:p w14:paraId="2009BE2B" w14:textId="77777777" w:rsidR="00D94DFA" w:rsidRDefault="00D94DFA" w:rsidP="00D94DFA">
      <w:pPr>
        <w:pStyle w:val="BodyText"/>
      </w:pPr>
      <w:r>
        <w:rPr>
          <w:b/>
          <w:bCs/>
        </w:rPr>
        <w:t>Project:</w:t>
      </w:r>
      <w:r>
        <w:t xml:space="preserve"> </w:t>
      </w:r>
      <w:r>
        <w:rPr>
          <w:b/>
          <w:bCs/>
        </w:rPr>
        <w:t>Handwritten Digit Recognition (MNIST)</w:t>
      </w:r>
      <w:r>
        <w:t xml:space="preserve"> - Load and preprocess MNIST dataset - Build CNN from scratch - Compare with traditional ML approaches</w:t>
      </w:r>
    </w:p>
    <w:p w14:paraId="30D14CAA" w14:textId="57BE09F8" w:rsidR="00D94DFA" w:rsidRDefault="00D94DFA" w:rsidP="00D94DFA">
      <w:pPr>
        <w:pStyle w:val="Heading4"/>
      </w:pPr>
      <w:bookmarkStart w:id="24" w:name="Xf39be2fd7482ffbcd737ed2144dc44413a1c0e1"/>
      <w:bookmarkEnd w:id="23"/>
      <w:r>
        <w:t>Session 15: Deep Learning Best Practices</w:t>
      </w:r>
    </w:p>
    <w:p w14:paraId="6876F5D0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Overfitting prevention: dropout, early stopping - Batch </w:t>
      </w:r>
      <w:proofErr w:type="spellStart"/>
      <w:r>
        <w:t>normalisation</w:t>
      </w:r>
      <w:proofErr w:type="spellEnd"/>
      <w:r>
        <w:t xml:space="preserve"> and </w:t>
      </w:r>
      <w:proofErr w:type="spellStart"/>
      <w:r>
        <w:t>optimisation</w:t>
      </w:r>
      <w:proofErr w:type="spellEnd"/>
      <w:r>
        <w:t xml:space="preserve"> - Model architecture design principles - Hyperparameter tuning for deep learning</w:t>
      </w:r>
    </w:p>
    <w:p w14:paraId="36C12785" w14:textId="77777777" w:rsidR="00D94DFA" w:rsidRDefault="00D94DFA" w:rsidP="00D94DFA">
      <w:pPr>
        <w:pStyle w:val="BodyText"/>
      </w:pPr>
      <w:r>
        <w:rPr>
          <w:b/>
          <w:bCs/>
        </w:rPr>
        <w:lastRenderedPageBreak/>
        <w:t>Project:</w:t>
      </w:r>
      <w:r>
        <w:t xml:space="preserve"> </w:t>
      </w:r>
      <w:r>
        <w:rPr>
          <w:b/>
          <w:bCs/>
        </w:rPr>
        <w:t>Wine Quality Prediction</w:t>
      </w:r>
      <w:r>
        <w:t xml:space="preserve"> - Apply deep learning to tabular data - Compare neural networks with ensemble methods - Document model architecture decisions</w:t>
      </w:r>
    </w:p>
    <w:p w14:paraId="2B15F5EE" w14:textId="77777777" w:rsidR="00D94DFA" w:rsidRDefault="00D94DFA" w:rsidP="00D94DFA">
      <w:pPr>
        <w:pStyle w:val="BodyText"/>
      </w:pPr>
      <w:r>
        <w:rPr>
          <w:b/>
          <w:bCs/>
        </w:rPr>
        <w:t>Week 5 Deliverable:</w:t>
      </w:r>
      <w:r>
        <w:t xml:space="preserve"> Two deep learning projects with architecture documentation and performance analysis</w:t>
      </w:r>
    </w:p>
    <w:p w14:paraId="0488726C" w14:textId="38F15D60" w:rsidR="00D94DFA" w:rsidRDefault="00D94DFA" w:rsidP="00D94DFA"/>
    <w:p w14:paraId="019A4D3D" w14:textId="77777777" w:rsidR="00D94DFA" w:rsidRDefault="00D94DFA" w:rsidP="00D94DFA">
      <w:pPr>
        <w:pStyle w:val="Heading3"/>
      </w:pPr>
      <w:bookmarkStart w:id="25" w:name="week-6-computer-vision-applications"/>
      <w:bookmarkEnd w:id="21"/>
      <w:bookmarkEnd w:id="24"/>
      <w:r>
        <w:rPr>
          <w:b/>
          <w:bCs/>
        </w:rPr>
        <w:t>Week 6: Computer Vision Applications</w:t>
      </w:r>
    </w:p>
    <w:p w14:paraId="1791D2E3" w14:textId="77777777" w:rsidR="00D94DFA" w:rsidRDefault="00D94DFA" w:rsidP="00D94DFA">
      <w:pPr>
        <w:pStyle w:val="FirstParagraph"/>
      </w:pPr>
      <w:r>
        <w:rPr>
          <w:b/>
          <w:bCs/>
        </w:rPr>
        <w:t>Focus:</w:t>
      </w:r>
      <w:r>
        <w:t xml:space="preserve"> Advanced image processing and real-world CV applications</w:t>
      </w:r>
    </w:p>
    <w:p w14:paraId="50540B02" w14:textId="309148A2" w:rsidR="00D94DFA" w:rsidRDefault="00D94DFA" w:rsidP="00D94DFA">
      <w:pPr>
        <w:pStyle w:val="Heading4"/>
      </w:pPr>
      <w:bookmarkStart w:id="26" w:name="X14cc8777c6ff79152a2c26b6635c9d29176e39b"/>
      <w:r>
        <w:t>Session 16: OpenCV Fundamentals &amp; Image Processing</w:t>
      </w:r>
    </w:p>
    <w:p w14:paraId="43372813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Image loading, manipulation, and basic operations - </w:t>
      </w:r>
      <w:proofErr w:type="spellStart"/>
      <w:r>
        <w:t>Colour</w:t>
      </w:r>
      <w:proofErr w:type="spellEnd"/>
      <w:r>
        <w:t xml:space="preserve"> spaces and transformations - Edge detection and contour analysis - Basic image filtering and morphological operations</w:t>
      </w:r>
    </w:p>
    <w:p w14:paraId="3609490E" w14:textId="77777777" w:rsidR="00D94DFA" w:rsidRDefault="00D94DFA" w:rsidP="00D94DFA">
      <w:pPr>
        <w:pStyle w:val="BodyText"/>
      </w:pPr>
      <w:r>
        <w:rPr>
          <w:b/>
          <w:bCs/>
        </w:rPr>
        <w:t>Project:</w:t>
      </w:r>
      <w:r>
        <w:t xml:space="preserve"> </w:t>
      </w:r>
      <w:r>
        <w:rPr>
          <w:b/>
          <w:bCs/>
        </w:rPr>
        <w:t>Color Detection</w:t>
      </w:r>
      <w:r>
        <w:t xml:space="preserve"> - Implement </w:t>
      </w:r>
      <w:proofErr w:type="spellStart"/>
      <w:r>
        <w:t>colour</w:t>
      </w:r>
      <w:proofErr w:type="spellEnd"/>
      <w:r>
        <w:t xml:space="preserve"> detection system - Real-time </w:t>
      </w:r>
      <w:proofErr w:type="spellStart"/>
      <w:r>
        <w:t>colour</w:t>
      </w:r>
      <w:proofErr w:type="spellEnd"/>
      <w:r>
        <w:t xml:space="preserve"> tracking with webcam - HSV </w:t>
      </w:r>
      <w:proofErr w:type="spellStart"/>
      <w:r>
        <w:t>colour</w:t>
      </w:r>
      <w:proofErr w:type="spellEnd"/>
      <w:r>
        <w:t xml:space="preserve"> space applications</w:t>
      </w:r>
    </w:p>
    <w:p w14:paraId="1D4463FF" w14:textId="509C4B03" w:rsidR="00D94DFA" w:rsidRDefault="00D94DFA" w:rsidP="00D94DFA">
      <w:pPr>
        <w:pStyle w:val="Heading4"/>
      </w:pPr>
      <w:bookmarkStart w:id="27" w:name="Xead4da4630bf3fbfbfe15cc81acf9413b35239e"/>
      <w:bookmarkEnd w:id="26"/>
      <w:r>
        <w:t>Session 17: Advanced CNN Architectures &amp; Transfer Learning</w:t>
      </w:r>
    </w:p>
    <w:p w14:paraId="63BCF32B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Pre-trained models: VGG, </w:t>
      </w:r>
      <w:proofErr w:type="spellStart"/>
      <w:r>
        <w:t>ResNet</w:t>
      </w:r>
      <w:proofErr w:type="spellEnd"/>
      <w:r>
        <w:t xml:space="preserve">, </w:t>
      </w:r>
      <w:proofErr w:type="spellStart"/>
      <w:r>
        <w:t>MobileNet</w:t>
      </w:r>
      <w:proofErr w:type="spellEnd"/>
      <w:r>
        <w:t xml:space="preserve"> - Transfer learning strategies - Fine-tuning vs feature extraction - Model </w:t>
      </w:r>
      <w:proofErr w:type="spellStart"/>
      <w:r>
        <w:t>optimisation</w:t>
      </w:r>
      <w:proofErr w:type="spellEnd"/>
      <w:r>
        <w:t xml:space="preserve"> for deployment</w:t>
      </w:r>
    </w:p>
    <w:p w14:paraId="62C9A80A" w14:textId="77777777" w:rsidR="00D94DFA" w:rsidRDefault="00D94DFA" w:rsidP="00D94DFA">
      <w:pPr>
        <w:pStyle w:val="BodyText"/>
      </w:pPr>
      <w:r>
        <w:rPr>
          <w:b/>
          <w:bCs/>
        </w:rPr>
        <w:t>Project:</w:t>
      </w:r>
      <w:r>
        <w:t xml:space="preserve"> </w:t>
      </w:r>
      <w:r>
        <w:rPr>
          <w:b/>
          <w:bCs/>
        </w:rPr>
        <w:t>Traffic Signs Recognition</w:t>
      </w:r>
      <w:r>
        <w:t xml:space="preserve"> - Use German Traffic Sign Recognition Benchmark - Implement transfer learning with pre-trained CNN - Real-time traffic sign detection</w:t>
      </w:r>
    </w:p>
    <w:p w14:paraId="6D40654A" w14:textId="16F69BF7" w:rsidR="00D94DFA" w:rsidRDefault="00D94DFA" w:rsidP="00D94DFA">
      <w:pPr>
        <w:pStyle w:val="Heading4"/>
      </w:pPr>
      <w:bookmarkStart w:id="28" w:name="X98136f22bde7eb2c19fce083a4d9c040d6dab3f"/>
      <w:bookmarkEnd w:id="27"/>
      <w:r>
        <w:t>Session 18: Real-time Computer Vision Applications</w:t>
      </w:r>
    </w:p>
    <w:p w14:paraId="5A7ACA08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Facial landmark detection - Real-time video processing - Integration of deep learning with OpenCV - Model deployment considerations</w:t>
      </w:r>
    </w:p>
    <w:p w14:paraId="33A58261" w14:textId="77777777" w:rsidR="00D94DFA" w:rsidRDefault="00D94DFA" w:rsidP="00D94DFA">
      <w:pPr>
        <w:pStyle w:val="BodyText"/>
      </w:pPr>
      <w:r>
        <w:rPr>
          <w:b/>
          <w:bCs/>
        </w:rPr>
        <w:t>Project:</w:t>
      </w:r>
      <w:r>
        <w:t xml:space="preserve"> </w:t>
      </w:r>
      <w:r>
        <w:rPr>
          <w:b/>
          <w:bCs/>
        </w:rPr>
        <w:t>Driver Drowsiness Detection</w:t>
      </w:r>
      <w:r>
        <w:t xml:space="preserve"> - Eye blink detection using facial landmarks - Real-time drowsiness alert system - Combine OpenCV with deep learning models</w:t>
      </w:r>
    </w:p>
    <w:p w14:paraId="6F87852C" w14:textId="77777777" w:rsidR="00D94DFA" w:rsidRDefault="00D94DFA" w:rsidP="00D94DFA">
      <w:pPr>
        <w:pStyle w:val="BodyText"/>
      </w:pPr>
      <w:r>
        <w:rPr>
          <w:b/>
          <w:bCs/>
        </w:rPr>
        <w:t>Week 6 Deliverable:</w:t>
      </w:r>
      <w:r>
        <w:t xml:space="preserve"> Three computer vision applications with real-time capabilities and deployment documentation</w:t>
      </w:r>
    </w:p>
    <w:p w14:paraId="3D0CE331" w14:textId="7BBDC025" w:rsidR="00D94DFA" w:rsidRDefault="00D94DFA" w:rsidP="00D94DFA"/>
    <w:p w14:paraId="3274B288" w14:textId="77777777" w:rsidR="00D94DFA" w:rsidRDefault="00D94DFA" w:rsidP="00D94DFA">
      <w:pPr>
        <w:pStyle w:val="Heading3"/>
      </w:pPr>
      <w:bookmarkStart w:id="29" w:name="X9aa81b4c5c47be68c5f3d86bf2ca7feaf261b96"/>
      <w:bookmarkEnd w:id="25"/>
      <w:bookmarkEnd w:id="28"/>
      <w:r>
        <w:rPr>
          <w:b/>
          <w:bCs/>
        </w:rPr>
        <w:t>Week 7: Machine Learning Systems &amp; Recommendation Engines</w:t>
      </w:r>
    </w:p>
    <w:p w14:paraId="41F1DC2E" w14:textId="77777777" w:rsidR="00D94DFA" w:rsidRDefault="00D94DFA" w:rsidP="00D94DFA">
      <w:pPr>
        <w:pStyle w:val="FirstParagraph"/>
      </w:pPr>
      <w:r>
        <w:rPr>
          <w:b/>
          <w:bCs/>
        </w:rPr>
        <w:t>Focus:</w:t>
      </w:r>
      <w:r>
        <w:t xml:space="preserve"> Unsupervised learning and production ML systems</w:t>
      </w:r>
    </w:p>
    <w:p w14:paraId="7698A334" w14:textId="0DCA1F76" w:rsidR="00D94DFA" w:rsidRDefault="00D94DFA" w:rsidP="00D94DFA">
      <w:pPr>
        <w:pStyle w:val="Heading4"/>
      </w:pPr>
      <w:bookmarkStart w:id="30" w:name="Xe38169e422083a9600706630ec3a506f5273e28"/>
      <w:r>
        <w:t>Session 19: Unsupervised Learning &amp; Clustering</w:t>
      </w:r>
    </w:p>
    <w:p w14:paraId="58BA0191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K-means clustering algorithm and implementation - Hierarchical clustering methods - DBSCAN for density-based clustering - Dimensionality reduction with PCA</w:t>
      </w:r>
    </w:p>
    <w:p w14:paraId="72DB054B" w14:textId="77777777" w:rsidR="00D94DFA" w:rsidRDefault="00D94DFA" w:rsidP="00D94DFA">
      <w:pPr>
        <w:pStyle w:val="BodyText"/>
      </w:pPr>
      <w:r>
        <w:rPr>
          <w:b/>
          <w:bCs/>
        </w:rPr>
        <w:lastRenderedPageBreak/>
        <w:t>Project:</w:t>
      </w:r>
      <w:r>
        <w:t xml:space="preserve"> </w:t>
      </w:r>
      <w:r>
        <w:rPr>
          <w:b/>
          <w:bCs/>
        </w:rPr>
        <w:t>Customer Segmentation</w:t>
      </w:r>
      <w:r>
        <w:t xml:space="preserve"> - RFM analysis for customer segmentation - K-means clustering implementation - Business insights from clustering results</w:t>
      </w:r>
    </w:p>
    <w:p w14:paraId="5767047B" w14:textId="1E25A558" w:rsidR="00D94DFA" w:rsidRDefault="00D94DFA" w:rsidP="00D94DFA">
      <w:pPr>
        <w:pStyle w:val="Heading4"/>
      </w:pPr>
      <w:bookmarkStart w:id="31" w:name="Xe60e079f1f5058ee88766d61368050d3e040234"/>
      <w:bookmarkEnd w:id="30"/>
      <w:r>
        <w:t>Session 20: Recommendation Systems</w:t>
      </w:r>
    </w:p>
    <w:p w14:paraId="2623D4CD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Collaborative filtering vs content-based filtering - Matrix </w:t>
      </w:r>
      <w:proofErr w:type="spellStart"/>
      <w:r>
        <w:t>factorisation</w:t>
      </w:r>
      <w:proofErr w:type="spellEnd"/>
      <w:r>
        <w:t xml:space="preserve"> techniques - Similarity metrics and nearest </w:t>
      </w:r>
      <w:proofErr w:type="spellStart"/>
      <w:r>
        <w:t>neighbours</w:t>
      </w:r>
      <w:proofErr w:type="spellEnd"/>
      <w:r>
        <w:t xml:space="preserve"> - Evaluation metrics for recommendation systems</w:t>
      </w:r>
    </w:p>
    <w:p w14:paraId="47A78873" w14:textId="77777777" w:rsidR="00D94DFA" w:rsidRDefault="00D94DFA" w:rsidP="00D94DFA">
      <w:pPr>
        <w:pStyle w:val="BodyText"/>
      </w:pPr>
      <w:r>
        <w:rPr>
          <w:b/>
          <w:bCs/>
        </w:rPr>
        <w:t>Project Start:</w:t>
      </w:r>
      <w:r>
        <w:t xml:space="preserve"> </w:t>
      </w:r>
      <w:r>
        <w:rPr>
          <w:b/>
          <w:bCs/>
        </w:rPr>
        <w:t>Movie Recommendation System</w:t>
      </w:r>
      <w:r>
        <w:t xml:space="preserve"> - Implement collaborative filtering - Content-based filtering with movie features - Hybrid recommendation approach</w:t>
      </w:r>
    </w:p>
    <w:p w14:paraId="012A84AA" w14:textId="2544F2A4" w:rsidR="00D94DFA" w:rsidRDefault="00D94DFA" w:rsidP="00D94DFA">
      <w:pPr>
        <w:pStyle w:val="Heading4"/>
      </w:pPr>
      <w:bookmarkStart w:id="32" w:name="Xcb2af1c12e37ee4cdcf3b463888e87887f5b733"/>
      <w:bookmarkEnd w:id="31"/>
      <w:r>
        <w:t>Session 21: Anomaly Detection &amp; Production Systems</w:t>
      </w:r>
    </w:p>
    <w:p w14:paraId="57301BEA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Statistical methods for anomaly detection - Isolation Forest and One-Class SVM - Model deployment with </w:t>
      </w:r>
      <w:proofErr w:type="spellStart"/>
      <w:r>
        <w:t>Streamlit</w:t>
      </w:r>
      <w:proofErr w:type="spellEnd"/>
      <w:r>
        <w:t>/</w:t>
      </w:r>
      <w:proofErr w:type="spellStart"/>
      <w:r>
        <w:t>Gradio</w:t>
      </w:r>
      <w:proofErr w:type="spellEnd"/>
      <w:r>
        <w:t xml:space="preserve"> - API development for ML models</w:t>
      </w:r>
    </w:p>
    <w:p w14:paraId="6BABB5A6" w14:textId="77777777" w:rsidR="00D94DFA" w:rsidRDefault="00D94DFA" w:rsidP="00D94DFA">
      <w:pPr>
        <w:pStyle w:val="BodyText"/>
      </w:pPr>
      <w:r>
        <w:rPr>
          <w:b/>
          <w:bCs/>
        </w:rPr>
        <w:t>Projects:</w:t>
      </w:r>
      <w:r>
        <w:t xml:space="preserve"> - Complete </w:t>
      </w:r>
      <w:r>
        <w:rPr>
          <w:b/>
          <w:bCs/>
        </w:rPr>
        <w:t>Movie Recommendation System</w:t>
      </w:r>
      <w:r>
        <w:t xml:space="preserve"> with web interface - </w:t>
      </w:r>
      <w:r>
        <w:rPr>
          <w:b/>
          <w:bCs/>
        </w:rPr>
        <w:t>Credit Card Fraud Detection</w:t>
      </w:r>
      <w:r>
        <w:t xml:space="preserve"> using anomaly detection - Deploy recommendation system as web application</w:t>
      </w:r>
    </w:p>
    <w:p w14:paraId="35649E36" w14:textId="77777777" w:rsidR="00D94DFA" w:rsidRDefault="00D94DFA" w:rsidP="00D94DFA">
      <w:pPr>
        <w:pStyle w:val="BodyText"/>
      </w:pPr>
      <w:r>
        <w:rPr>
          <w:b/>
          <w:bCs/>
        </w:rPr>
        <w:t>Week 7 Deliverable:</w:t>
      </w:r>
      <w:r>
        <w:t xml:space="preserve"> Deployed web applications for recommendation system and fraud detection</w:t>
      </w:r>
    </w:p>
    <w:p w14:paraId="70164FA9" w14:textId="403D0D1C" w:rsidR="00D94DFA" w:rsidRDefault="00D94DFA" w:rsidP="00D94DFA"/>
    <w:p w14:paraId="22FB02A1" w14:textId="77777777" w:rsidR="00D94DFA" w:rsidRDefault="00D94DFA" w:rsidP="00D94DFA">
      <w:pPr>
        <w:pStyle w:val="Heading3"/>
      </w:pPr>
      <w:bookmarkStart w:id="33" w:name="X3b8f9bfef212c069c276570ab5b792005d27be8"/>
      <w:bookmarkEnd w:id="29"/>
      <w:bookmarkEnd w:id="32"/>
      <w:r>
        <w:rPr>
          <w:b/>
          <w:bCs/>
        </w:rPr>
        <w:t>Week 8: Capstone Project &amp; Career Preparation</w:t>
      </w:r>
    </w:p>
    <w:p w14:paraId="12A09443" w14:textId="77777777" w:rsidR="00D94DFA" w:rsidRDefault="00D94DFA" w:rsidP="00D94DFA">
      <w:pPr>
        <w:pStyle w:val="FirstParagraph"/>
      </w:pPr>
      <w:r>
        <w:rPr>
          <w:b/>
          <w:bCs/>
        </w:rPr>
        <w:t>Focus:</w:t>
      </w:r>
      <w:r>
        <w:t xml:space="preserve"> End-to-end ML project and job readiness</w:t>
      </w:r>
    </w:p>
    <w:p w14:paraId="3564838A" w14:textId="611D56F7" w:rsidR="00D94DFA" w:rsidRDefault="00D94DFA" w:rsidP="00D94DFA">
      <w:pPr>
        <w:pStyle w:val="Heading4"/>
      </w:pPr>
      <w:bookmarkStart w:id="34" w:name="Xa8d18398ad4bff85b1d617dc2d6d5d5d3661780"/>
      <w:r>
        <w:t>Session 22: Capstone Project Planning &amp; Advanced Applications</w:t>
      </w:r>
    </w:p>
    <w:p w14:paraId="6C171D9F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Project planning and requirement analysis - Advanced deep learning applications - Medical image analysis with CNNs - Transfer learning for </w:t>
      </w:r>
      <w:proofErr w:type="spellStart"/>
      <w:r>
        <w:t>specialised</w:t>
      </w:r>
      <w:proofErr w:type="spellEnd"/>
      <w:r>
        <w:t xml:space="preserve"> domains</w:t>
      </w:r>
    </w:p>
    <w:p w14:paraId="4DD84A75" w14:textId="77777777" w:rsidR="00D94DFA" w:rsidRDefault="00D94DFA" w:rsidP="00D94DFA">
      <w:pPr>
        <w:pStyle w:val="BodyText"/>
      </w:pPr>
      <w:r>
        <w:rPr>
          <w:b/>
          <w:bCs/>
        </w:rPr>
        <w:t>Capstone Project Options:</w:t>
      </w:r>
      <w:r>
        <w:t xml:space="preserve"> - </w:t>
      </w:r>
      <w:r>
        <w:rPr>
          <w:b/>
          <w:bCs/>
        </w:rPr>
        <w:t>Covid-19 X-ray Classification</w:t>
      </w:r>
      <w:r>
        <w:t xml:space="preserve"> (medical imaging) - </w:t>
      </w:r>
      <w:r>
        <w:rPr>
          <w:b/>
          <w:bCs/>
        </w:rPr>
        <w:t>Human Activity Recognition</w:t>
      </w:r>
      <w:r>
        <w:t xml:space="preserve"> (time series + sensors) - </w:t>
      </w:r>
      <w:r>
        <w:rPr>
          <w:b/>
          <w:bCs/>
        </w:rPr>
        <w:t>Custom project</w:t>
      </w:r>
      <w:r>
        <w:t xml:space="preserve"> based on student interest</w:t>
      </w:r>
    </w:p>
    <w:p w14:paraId="7DAD4158" w14:textId="3D9E3652" w:rsidR="00D94DFA" w:rsidRDefault="00D94DFA" w:rsidP="00D94DFA">
      <w:pPr>
        <w:pStyle w:val="Heading4"/>
      </w:pPr>
      <w:bookmarkStart w:id="35" w:name="X4ecc80a73e104d3cf7613263898a26ce76aa0ba"/>
      <w:bookmarkEnd w:id="34"/>
      <w:r>
        <w:t>Session 23: Model Development &amp; Evaluation</w:t>
      </w:r>
    </w:p>
    <w:p w14:paraId="7AB0BACF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End-to-end ML pipeline development - Model versioning and experiment tracking - Advanced evaluation techniques - A/B testing concepts for ML</w:t>
      </w:r>
    </w:p>
    <w:p w14:paraId="68FBA27D" w14:textId="77777777" w:rsidR="00D94DFA" w:rsidRDefault="00D94DFA" w:rsidP="00D94DFA">
      <w:pPr>
        <w:pStyle w:val="BodyText"/>
      </w:pPr>
      <w:r>
        <w:rPr>
          <w:b/>
          <w:bCs/>
        </w:rPr>
        <w:t>Activities:</w:t>
      </w:r>
      <w:r>
        <w:t xml:space="preserve"> - Develop complete capstone project - Implement comprehensive evaluation framework - Document methodology and results</w:t>
      </w:r>
    </w:p>
    <w:p w14:paraId="18958907" w14:textId="7996B38A" w:rsidR="00D94DFA" w:rsidRDefault="00D94DFA" w:rsidP="00D94DFA">
      <w:pPr>
        <w:pStyle w:val="Heading4"/>
      </w:pPr>
      <w:bookmarkStart w:id="36" w:name="Xb9823b8ef2dbc21d7e4e1bb944e6c2d3a47be70"/>
      <w:bookmarkEnd w:id="35"/>
      <w:r>
        <w:t>Session 24: Portfolio Optimization &amp; Career Preparation</w:t>
      </w:r>
    </w:p>
    <w:p w14:paraId="3BB68F6F" w14:textId="77777777" w:rsidR="00D94DFA" w:rsidRDefault="00D94DFA" w:rsidP="00D94DFA">
      <w:pPr>
        <w:pStyle w:val="FirstParagraph"/>
      </w:pPr>
      <w:r>
        <w:rPr>
          <w:b/>
          <w:bCs/>
        </w:rPr>
        <w:t>Topics:</w:t>
      </w:r>
      <w:r>
        <w:t xml:space="preserve"> - GitHub portfolio structuring and documentation - Technical resume </w:t>
      </w:r>
      <w:proofErr w:type="spellStart"/>
      <w:r>
        <w:t>optimisation</w:t>
      </w:r>
      <w:proofErr w:type="spellEnd"/>
      <w:r>
        <w:t xml:space="preserve"> - LinkedIn profile enhancement - Interview preparation and mock interviews</w:t>
      </w:r>
    </w:p>
    <w:p w14:paraId="65A97083" w14:textId="77777777" w:rsidR="00D94DFA" w:rsidRDefault="00D94DFA" w:rsidP="00D94DFA">
      <w:pPr>
        <w:pStyle w:val="BodyText"/>
      </w:pPr>
      <w:r>
        <w:rPr>
          <w:b/>
          <w:bCs/>
        </w:rPr>
        <w:lastRenderedPageBreak/>
        <w:t>Career Activities:</w:t>
      </w:r>
      <w:r>
        <w:t xml:space="preserve"> - Portfolio review and </w:t>
      </w:r>
      <w:proofErr w:type="spellStart"/>
      <w:r>
        <w:t>optimisation</w:t>
      </w:r>
      <w:proofErr w:type="spellEnd"/>
      <w:r>
        <w:t xml:space="preserve"> - README documentation for all projects - Resume and LinkedIn profile updates - Mock technical interviews with feedback</w:t>
      </w:r>
    </w:p>
    <w:p w14:paraId="304E2D9A" w14:textId="77777777" w:rsidR="00D94DFA" w:rsidRDefault="00D94DFA" w:rsidP="00D94DFA">
      <w:pPr>
        <w:pStyle w:val="BodyText"/>
      </w:pPr>
      <w:r>
        <w:rPr>
          <w:b/>
          <w:bCs/>
        </w:rPr>
        <w:t>Week 8 Deliverable:</w:t>
      </w:r>
      <w:r>
        <w:t xml:space="preserve"> Complete portfolio with capstone project + career preparation materials</w:t>
      </w:r>
      <w:bookmarkEnd w:id="4"/>
      <w:bookmarkEnd w:id="33"/>
      <w:bookmarkEnd w:id="36"/>
    </w:p>
    <w:sectPr w:rsidR="00D94DF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B2221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118075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19019811">
    <w:abstractNumId w:val="0"/>
  </w:num>
  <w:num w:numId="2" w16cid:durableId="1703896526">
    <w:abstractNumId w:val="1"/>
  </w:num>
  <w:num w:numId="3" w16cid:durableId="6126345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6608"/>
    <w:rsid w:val="002E5FC0"/>
    <w:rsid w:val="004911C8"/>
    <w:rsid w:val="00702104"/>
    <w:rsid w:val="00913FF3"/>
    <w:rsid w:val="00BB4944"/>
    <w:rsid w:val="00D84EF1"/>
    <w:rsid w:val="00D94DFA"/>
    <w:rsid w:val="00DA14BB"/>
    <w:rsid w:val="00E96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50ECE5"/>
  <w15:docId w15:val="{67117DD3-B903-46A9-A54F-AF083E8B7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D94D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8</Pages>
  <Words>1531</Words>
  <Characters>10199</Characters>
  <Application>Microsoft Office Word</Application>
  <DocSecurity>0</DocSecurity>
  <Lines>407</Lines>
  <Paragraphs>2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sante Yaw</cp:lastModifiedBy>
  <cp:revision>6</cp:revision>
  <dcterms:created xsi:type="dcterms:W3CDTF">2025-09-29T18:16:00Z</dcterms:created>
  <dcterms:modified xsi:type="dcterms:W3CDTF">2025-09-29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6ed2ce-9b56-49e0-8180-e3d80909ea53</vt:lpwstr>
  </property>
</Properties>
</file>